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2A95A" w14:textId="77777777" w:rsidR="00875A7D" w:rsidRPr="002D38CF" w:rsidRDefault="002D38CF" w:rsidP="002D38CF">
      <w:pPr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38CF">
        <w:rPr>
          <w:rFonts w:ascii="Times New Roman" w:hAnsi="Times New Roman" w:cs="Times New Roman"/>
          <w:b/>
          <w:sz w:val="24"/>
          <w:szCs w:val="24"/>
          <w:u w:val="single"/>
        </w:rPr>
        <w:t xml:space="preserve">Budget Justification: </w:t>
      </w:r>
      <w:r w:rsidRPr="002D38CF">
        <w:rPr>
          <w:rFonts w:ascii="Times New Roman" w:hAnsi="Times New Roman" w:cs="Times New Roman"/>
          <w:b/>
          <w:i/>
          <w:sz w:val="24"/>
          <w:szCs w:val="24"/>
          <w:u w:val="single"/>
        </w:rPr>
        <w:t>Project Title</w:t>
      </w:r>
    </w:p>
    <w:p w14:paraId="6347891B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A63BF7A" w14:textId="77777777" w:rsidR="002D38CF" w:rsidRPr="002F58C3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nel</w:t>
      </w:r>
      <w:r w:rsidR="002F58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58C3">
        <w:rPr>
          <w:rFonts w:ascii="Times New Roman" w:hAnsi="Times New Roman" w:cs="Times New Roman"/>
          <w:sz w:val="24"/>
          <w:szCs w:val="24"/>
        </w:rPr>
        <w:t>Salaries and wages are escalated 3% each year.</w:t>
      </w:r>
    </w:p>
    <w:p w14:paraId="6FB59005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0"/>
        <w:gridCol w:w="6490"/>
      </w:tblGrid>
      <w:tr w:rsidR="002D38CF" w14:paraId="5FC82AAC" w14:textId="77777777" w:rsidTr="002F58C3">
        <w:tc>
          <w:tcPr>
            <w:tcW w:w="2898" w:type="dxa"/>
          </w:tcPr>
          <w:p w14:paraId="236314D1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ncipal Investigator</w:t>
            </w:r>
          </w:p>
        </w:tc>
        <w:tc>
          <w:tcPr>
            <w:tcW w:w="6678" w:type="dxa"/>
          </w:tcPr>
          <w:p w14:paraId="2B22594A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286D0704" w14:textId="77777777" w:rsidTr="002F58C3">
        <w:tc>
          <w:tcPr>
            <w:tcW w:w="2898" w:type="dxa"/>
          </w:tcPr>
          <w:p w14:paraId="1D19EA91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</w:t>
            </w:r>
          </w:p>
        </w:tc>
        <w:tc>
          <w:tcPr>
            <w:tcW w:w="6678" w:type="dxa"/>
          </w:tcPr>
          <w:p w14:paraId="06488D9A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53E22FA1" w14:textId="77777777" w:rsidTr="002F58C3">
        <w:tc>
          <w:tcPr>
            <w:tcW w:w="2898" w:type="dxa"/>
          </w:tcPr>
          <w:p w14:paraId="79B2F586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st-Doctoral Associate</w:t>
            </w:r>
          </w:p>
        </w:tc>
        <w:tc>
          <w:tcPr>
            <w:tcW w:w="6678" w:type="dxa"/>
          </w:tcPr>
          <w:p w14:paraId="6182040C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495A3096" w14:textId="77777777" w:rsidTr="002F58C3">
        <w:tc>
          <w:tcPr>
            <w:tcW w:w="2898" w:type="dxa"/>
          </w:tcPr>
          <w:p w14:paraId="274A0337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uate Student</w:t>
            </w:r>
          </w:p>
        </w:tc>
        <w:tc>
          <w:tcPr>
            <w:tcW w:w="6678" w:type="dxa"/>
          </w:tcPr>
          <w:p w14:paraId="5D6A12A5" w14:textId="77777777" w:rsidR="002D38CF" w:rsidRDefault="005669D2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tudents are considered full-time when working 50% during the academic year and 100% during the summer.</w:t>
            </w:r>
          </w:p>
        </w:tc>
      </w:tr>
      <w:tr w:rsidR="002D38CF" w14:paraId="53DEB366" w14:textId="77777777" w:rsidTr="002F58C3">
        <w:tc>
          <w:tcPr>
            <w:tcW w:w="2898" w:type="dxa"/>
          </w:tcPr>
          <w:p w14:paraId="2406D2DF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dergraduate Student</w:t>
            </w:r>
          </w:p>
        </w:tc>
        <w:tc>
          <w:tcPr>
            <w:tcW w:w="6678" w:type="dxa"/>
          </w:tcPr>
          <w:p w14:paraId="34D46976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1954099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5DC00AD" w14:textId="77777777" w:rsidR="002D38CF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ringe</w:t>
      </w:r>
    </w:p>
    <w:p w14:paraId="1412D78C" w14:textId="77777777" w:rsidR="002D38CF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ringe is calculated as 7.65% to cover FICA for summer effort of both the Principal Investigator and student workers. Full fringe for Post-Doctoral Associates is calculated at 40% of salary.</w:t>
      </w:r>
    </w:p>
    <w:p w14:paraId="31E3E283" w14:textId="77777777" w:rsidR="002D38CF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E758E77" w14:textId="77777777" w:rsidR="002D38CF" w:rsidRPr="002F58C3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vel</w:t>
      </w:r>
      <w:r w:rsidR="002F58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58C3">
        <w:rPr>
          <w:rFonts w:ascii="Times New Roman" w:hAnsi="Times New Roman" w:cs="Times New Roman"/>
          <w:sz w:val="24"/>
          <w:szCs w:val="24"/>
        </w:rPr>
        <w:t>Costs in this category are escalated 3% each year.</w:t>
      </w:r>
    </w:p>
    <w:p w14:paraId="4EE71AA9" w14:textId="77777777" w:rsidR="002D38CF" w:rsidRP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3"/>
        <w:gridCol w:w="7727"/>
      </w:tblGrid>
      <w:tr w:rsidR="002D38CF" w14:paraId="4B91C58B" w14:textId="77777777" w:rsidTr="002D38CF">
        <w:tc>
          <w:tcPr>
            <w:tcW w:w="1638" w:type="dxa"/>
          </w:tcPr>
          <w:p w14:paraId="12F69E6A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mestic</w:t>
            </w:r>
          </w:p>
        </w:tc>
        <w:tc>
          <w:tcPr>
            <w:tcW w:w="7938" w:type="dxa"/>
          </w:tcPr>
          <w:p w14:paraId="1A27F3E5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vel costs are included for</w:t>
            </w:r>
          </w:p>
          <w:p w14:paraId="09C45231" w14:textId="77777777" w:rsidR="002D38CF" w:rsidRP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 diem is calculated using the current GSA rates.</w:t>
            </w:r>
          </w:p>
        </w:tc>
      </w:tr>
      <w:tr w:rsidR="002D38CF" w14:paraId="03A2532D" w14:textId="77777777" w:rsidTr="002D38CF">
        <w:tc>
          <w:tcPr>
            <w:tcW w:w="1638" w:type="dxa"/>
          </w:tcPr>
          <w:p w14:paraId="325431A0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eign</w:t>
            </w:r>
          </w:p>
        </w:tc>
        <w:tc>
          <w:tcPr>
            <w:tcW w:w="7938" w:type="dxa"/>
          </w:tcPr>
          <w:p w14:paraId="63008F94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vel costs are included for</w:t>
            </w:r>
          </w:p>
          <w:p w14:paraId="27911368" w14:textId="77777777" w:rsidR="002D38CF" w:rsidRP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 diem is calculated using the U. S. Department of State Foreign Per Diem table.</w:t>
            </w:r>
          </w:p>
        </w:tc>
      </w:tr>
    </w:tbl>
    <w:p w14:paraId="055DA963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537EBBE" w14:textId="77777777" w:rsidR="002D38CF" w:rsidRPr="003B4FD0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quipment</w:t>
      </w:r>
      <w:r w:rsidR="003B4F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4FD0">
        <w:rPr>
          <w:rFonts w:ascii="Times New Roman" w:hAnsi="Times New Roman" w:cs="Times New Roman"/>
          <w:sz w:val="24"/>
          <w:szCs w:val="24"/>
        </w:rPr>
        <w:t>We request funds for an item no less qualified than…</w:t>
      </w:r>
    </w:p>
    <w:p w14:paraId="7D5BBB60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3304CAF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icipant Support</w:t>
      </w:r>
    </w:p>
    <w:p w14:paraId="2EFAA453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07EDA51" w14:textId="77777777" w:rsidR="002D38CF" w:rsidRPr="002F58C3" w:rsidRDefault="002D38CF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Direct Costs</w:t>
      </w:r>
      <w:r w:rsidR="002F58C3">
        <w:rPr>
          <w:rFonts w:ascii="Times New Roman" w:hAnsi="Times New Roman" w:cs="Times New Roman"/>
          <w:sz w:val="24"/>
          <w:szCs w:val="24"/>
        </w:rPr>
        <w:t xml:space="preserve"> Escalated 3% unless otherwise no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8"/>
        <w:gridCol w:w="6152"/>
      </w:tblGrid>
      <w:tr w:rsidR="002D38CF" w14:paraId="14D4A7A1" w14:textId="77777777" w:rsidTr="002D38CF">
        <w:tc>
          <w:tcPr>
            <w:tcW w:w="3258" w:type="dxa"/>
          </w:tcPr>
          <w:p w14:paraId="7D8A5147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pplies &amp; Materials</w:t>
            </w:r>
          </w:p>
        </w:tc>
        <w:tc>
          <w:tcPr>
            <w:tcW w:w="6318" w:type="dxa"/>
          </w:tcPr>
          <w:p w14:paraId="3E5D1AA9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5A924E7B" w14:textId="77777777" w:rsidTr="002D38CF">
        <w:tc>
          <w:tcPr>
            <w:tcW w:w="3258" w:type="dxa"/>
          </w:tcPr>
          <w:p w14:paraId="3D2F83FC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ublication Costs</w:t>
            </w:r>
          </w:p>
        </w:tc>
        <w:tc>
          <w:tcPr>
            <w:tcW w:w="6318" w:type="dxa"/>
          </w:tcPr>
          <w:p w14:paraId="62E732BC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59376667" w14:textId="77777777" w:rsidTr="002D38CF">
        <w:tc>
          <w:tcPr>
            <w:tcW w:w="3258" w:type="dxa"/>
          </w:tcPr>
          <w:p w14:paraId="39D9AC03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-recipient</w:t>
            </w:r>
          </w:p>
        </w:tc>
        <w:tc>
          <w:tcPr>
            <w:tcW w:w="6318" w:type="dxa"/>
          </w:tcPr>
          <w:p w14:paraId="6EA8B512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577F941C" w14:textId="77777777" w:rsidTr="002D38CF">
        <w:tc>
          <w:tcPr>
            <w:tcW w:w="3258" w:type="dxa"/>
          </w:tcPr>
          <w:p w14:paraId="3D6068CA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sultant</w:t>
            </w:r>
          </w:p>
        </w:tc>
        <w:tc>
          <w:tcPr>
            <w:tcW w:w="6318" w:type="dxa"/>
          </w:tcPr>
          <w:p w14:paraId="36A0F263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38CF" w14:paraId="2DF65D37" w14:textId="77777777" w:rsidTr="002D38CF">
        <w:tc>
          <w:tcPr>
            <w:tcW w:w="3258" w:type="dxa"/>
          </w:tcPr>
          <w:p w14:paraId="5461CF56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uate Student Tuition</w:t>
            </w:r>
          </w:p>
        </w:tc>
        <w:tc>
          <w:tcPr>
            <w:tcW w:w="6318" w:type="dxa"/>
          </w:tcPr>
          <w:p w14:paraId="475BF5ED" w14:textId="77777777" w:rsidR="002D38CF" w:rsidRP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ition is budgeted at $ per credit hour, with X credits per academic semester for a total cost of $ in year 1. Tuition escalated 9.8% in out years.</w:t>
            </w:r>
          </w:p>
        </w:tc>
      </w:tr>
      <w:tr w:rsidR="002D38CF" w14:paraId="6A1D619F" w14:textId="77777777" w:rsidTr="002D38CF">
        <w:tc>
          <w:tcPr>
            <w:tcW w:w="3258" w:type="dxa"/>
          </w:tcPr>
          <w:p w14:paraId="5F62D1D5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uate Student Health Insurance</w:t>
            </w:r>
          </w:p>
        </w:tc>
        <w:tc>
          <w:tcPr>
            <w:tcW w:w="6318" w:type="dxa"/>
          </w:tcPr>
          <w:p w14:paraId="6D18C3D3" w14:textId="77777777" w:rsidR="002D38CF" w:rsidRP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urance for graduate students in provided at a base cost of $. This cost is escalated 5% in out years.</w:t>
            </w:r>
          </w:p>
        </w:tc>
      </w:tr>
      <w:tr w:rsidR="002D38CF" w14:paraId="481E7405" w14:textId="77777777" w:rsidTr="002D38CF">
        <w:tc>
          <w:tcPr>
            <w:tcW w:w="3258" w:type="dxa"/>
          </w:tcPr>
          <w:p w14:paraId="0437073A" w14:textId="77777777" w:rsidR="002D38CF" w:rsidRDefault="002D38CF" w:rsidP="002D38CF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uate Student Health Center</w:t>
            </w:r>
          </w:p>
        </w:tc>
        <w:tc>
          <w:tcPr>
            <w:tcW w:w="6318" w:type="dxa"/>
          </w:tcPr>
          <w:p w14:paraId="4E1CF637" w14:textId="77777777" w:rsidR="002D38CF" w:rsidRPr="002D38CF" w:rsidRDefault="002D38CF" w:rsidP="002D38C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ess to the health center is included for fall and spring academic semesters at $ per semester.</w:t>
            </w:r>
          </w:p>
        </w:tc>
      </w:tr>
    </w:tbl>
    <w:p w14:paraId="5355CE10" w14:textId="77777777" w:rsidR="002D38CF" w:rsidRDefault="002D38CF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DCF2B62" w14:textId="77777777" w:rsidR="002F58C3" w:rsidRDefault="002F58C3" w:rsidP="002D38C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cilities and Administrative Costs</w:t>
      </w:r>
    </w:p>
    <w:p w14:paraId="2FC013D6" w14:textId="77777777" w:rsidR="002F58C3" w:rsidRPr="002F58C3" w:rsidRDefault="002F58C3" w:rsidP="002D38C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 The </w:t>
      </w:r>
      <w:r w:rsidRPr="002F58C3">
        <w:rPr>
          <w:rFonts w:ascii="Times New Roman" w:hAnsi="Times New Roman" w:cs="Times New Roman"/>
          <w:sz w:val="24"/>
          <w:szCs w:val="24"/>
        </w:rPr>
        <w:t>College of William and Mary</w:t>
      </w:r>
      <w:r>
        <w:rPr>
          <w:rFonts w:ascii="Times New Roman" w:hAnsi="Times New Roman" w:cs="Times New Roman"/>
          <w:sz w:val="24"/>
          <w:szCs w:val="24"/>
        </w:rPr>
        <w:t xml:space="preserve">’s F&amp;A agreement with the Office of Naval Research, F&amp;A is budgeted at </w:t>
      </w:r>
      <w:r w:rsidR="00511DA8">
        <w:rPr>
          <w:rFonts w:ascii="Times New Roman" w:hAnsi="Times New Roman" w:cs="Times New Roman"/>
          <w:sz w:val="24"/>
          <w:szCs w:val="24"/>
        </w:rPr>
        <w:t>50.7</w:t>
      </w:r>
      <w:r w:rsidR="00701F56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of Modified Total Direct Costs. Equipment, participant support, sub-award values greater than $25,000, tuition, and graduate student health center costs are excluded from the F&amp;A calculation.</w:t>
      </w:r>
    </w:p>
    <w:sectPr w:rsidR="002F58C3" w:rsidRPr="002F58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SztLQ0NzM1N7FU0lEKTi0uzszPAykwrAUAmeW1DSwAAAA="/>
  </w:docVars>
  <w:rsids>
    <w:rsidRoot w:val="002D38CF"/>
    <w:rsid w:val="002D38CF"/>
    <w:rsid w:val="002F58C3"/>
    <w:rsid w:val="003B4FD0"/>
    <w:rsid w:val="00511DA8"/>
    <w:rsid w:val="005669D2"/>
    <w:rsid w:val="00595EC8"/>
    <w:rsid w:val="00701F56"/>
    <w:rsid w:val="00731856"/>
    <w:rsid w:val="00875A7D"/>
    <w:rsid w:val="00954E81"/>
    <w:rsid w:val="009D774A"/>
    <w:rsid w:val="00A53053"/>
    <w:rsid w:val="00BA6E2E"/>
    <w:rsid w:val="00D2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AFAAB"/>
  <w15:docId w15:val="{135DFE80-EEA3-451B-8451-05A499803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8C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393CCE-D47F-4A6F-9421-60576FB54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William and Mary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ler, Erica M</dc:creator>
  <cp:lastModifiedBy>Corbett, Cynthia A</cp:lastModifiedBy>
  <cp:revision>2</cp:revision>
  <dcterms:created xsi:type="dcterms:W3CDTF">2021-07-09T15:55:00Z</dcterms:created>
  <dcterms:modified xsi:type="dcterms:W3CDTF">2021-07-09T15:55:00Z</dcterms:modified>
</cp:coreProperties>
</file>